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B5F01" w14:textId="262E7A73" w:rsidR="00BE65CB" w:rsidRDefault="001C3833" w:rsidP="001C3833">
      <w:pPr>
        <w:pStyle w:val="Heading1"/>
      </w:pPr>
      <w:r>
        <w:t>Question 1:</w:t>
      </w:r>
    </w:p>
    <w:p w14:paraId="71297E76" w14:textId="56B5B8EB" w:rsidR="001C3833" w:rsidRDefault="002B7D1A" w:rsidP="001C3833">
      <w:r>
        <w:t>The neural network will look as follows:</w:t>
      </w:r>
    </w:p>
    <w:p w14:paraId="2DD3C7B8" w14:textId="3BAB34B5" w:rsidR="002B7D1A" w:rsidRDefault="00F02E48" w:rsidP="001C3833">
      <w:r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FD42421" wp14:editId="22CB1E31">
                <wp:simplePos x="0" y="0"/>
                <wp:positionH relativeFrom="column">
                  <wp:posOffset>190005</wp:posOffset>
                </wp:positionH>
                <wp:positionV relativeFrom="paragraph">
                  <wp:posOffset>78286</wp:posOffset>
                </wp:positionV>
                <wp:extent cx="6017383" cy="3585845"/>
                <wp:effectExtent l="0" t="0" r="21590" b="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7383" cy="3585845"/>
                          <a:chOff x="0" y="0"/>
                          <a:chExt cx="3551889" cy="2045506"/>
                        </a:xfrm>
                      </wpg:grpSpPr>
                      <wps:wsp>
                        <wps:cNvPr id="1" name="Text Box 1"/>
                        <wps:cNvSpPr txBox="1"/>
                        <wps:spPr>
                          <a:xfrm>
                            <a:off x="42284" y="0"/>
                            <a:ext cx="348762" cy="3065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58B432" w14:textId="731895E7" w:rsidR="001C3833" w:rsidRPr="001C3833" w:rsidRDefault="00A00B19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113BC352" w14:textId="77777777" w:rsidR="001C3833" w:rsidRPr="001C3833" w:rsidRDefault="001C3833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42284" y="861544"/>
                            <a:ext cx="348762" cy="3065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6A9084C" w14:textId="695D4F39" w:rsidR="001C3833" w:rsidRPr="001C3833" w:rsidRDefault="00A00B19" w:rsidP="001C3833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5DB01A35" w14:textId="77777777" w:rsidR="001C3833" w:rsidRPr="001C3833" w:rsidRDefault="001C3833" w:rsidP="001C3833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0" y="1738945"/>
                            <a:ext cx="348762" cy="3065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E44378" w14:textId="0C4BB1D1" w:rsidR="001C3833" w:rsidRPr="001C3833" w:rsidRDefault="00A00B19" w:rsidP="001C3833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70FD1C52" w14:textId="77777777" w:rsidR="001C3833" w:rsidRPr="001C3833" w:rsidRDefault="001C3833" w:rsidP="001C3833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988398" y="443986"/>
                            <a:ext cx="327704" cy="32770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988398" y="1236818"/>
                            <a:ext cx="327704" cy="32770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2061365" y="439931"/>
                            <a:ext cx="327704" cy="32770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2061364" y="1236818"/>
                            <a:ext cx="327704" cy="32770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3224185" y="835117"/>
                            <a:ext cx="327704" cy="327704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Arrow Connector 10"/>
                        <wps:cNvCnPr>
                          <a:endCxn id="4" idx="1"/>
                        </wps:cNvCnPr>
                        <wps:spPr>
                          <a:xfrm>
                            <a:off x="391123" y="190280"/>
                            <a:ext cx="645246" cy="301697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>
                          <a:endCxn id="5" idx="1"/>
                        </wps:cNvCnPr>
                        <wps:spPr>
                          <a:xfrm>
                            <a:off x="391123" y="190280"/>
                            <a:ext cx="645246" cy="1094529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>
                          <a:endCxn id="4" idx="2"/>
                        </wps:cNvCnPr>
                        <wps:spPr>
                          <a:xfrm flipV="1">
                            <a:off x="454547" y="607838"/>
                            <a:ext cx="533831" cy="396416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>
                          <a:endCxn id="5" idx="2"/>
                        </wps:cNvCnPr>
                        <wps:spPr>
                          <a:xfrm>
                            <a:off x="470404" y="1009540"/>
                            <a:ext cx="517974" cy="391130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>
                          <a:endCxn id="5" idx="3"/>
                        </wps:cNvCnPr>
                        <wps:spPr>
                          <a:xfrm flipV="1">
                            <a:off x="348755" y="1516531"/>
                            <a:ext cx="687614" cy="391220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>
                          <a:endCxn id="4" idx="3"/>
                        </wps:cNvCnPr>
                        <wps:spPr>
                          <a:xfrm flipV="1">
                            <a:off x="338268" y="723699"/>
                            <a:ext cx="698100" cy="1170689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>
                          <a:stCxn id="4" idx="6"/>
                          <a:endCxn id="6" idx="2"/>
                        </wps:cNvCnPr>
                        <wps:spPr>
                          <a:xfrm flipV="1">
                            <a:off x="1316102" y="603783"/>
                            <a:ext cx="745263" cy="4055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>
                          <a:stCxn id="5" idx="6"/>
                          <a:endCxn id="7" idx="2"/>
                        </wps:cNvCnPr>
                        <wps:spPr>
                          <a:xfrm>
                            <a:off x="1316076" y="1400670"/>
                            <a:ext cx="745247" cy="0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Arrow Connector 18"/>
                        <wps:cNvCnPr>
                          <a:stCxn id="4" idx="6"/>
                          <a:endCxn id="7" idx="2"/>
                        </wps:cNvCnPr>
                        <wps:spPr>
                          <a:xfrm>
                            <a:off x="1316076" y="607838"/>
                            <a:ext cx="745247" cy="792832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Arrow Connector 19"/>
                        <wps:cNvCnPr>
                          <a:stCxn id="5" idx="6"/>
                          <a:endCxn id="6" idx="2"/>
                        </wps:cNvCnPr>
                        <wps:spPr>
                          <a:xfrm flipV="1">
                            <a:off x="1316076" y="603783"/>
                            <a:ext cx="745248" cy="796887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Arrow Connector 20"/>
                        <wps:cNvCnPr>
                          <a:stCxn id="6" idx="6"/>
                          <a:endCxn id="8" idx="2"/>
                        </wps:cNvCnPr>
                        <wps:spPr>
                          <a:xfrm>
                            <a:off x="2389021" y="603783"/>
                            <a:ext cx="835098" cy="395186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>
                          <a:stCxn id="7" idx="6"/>
                          <a:endCxn id="8" idx="2"/>
                        </wps:cNvCnPr>
                        <wps:spPr>
                          <a:xfrm flipV="1">
                            <a:off x="2389020" y="998969"/>
                            <a:ext cx="835099" cy="401701"/>
                          </a:xfrm>
                          <a:prstGeom prst="straightConnector1">
                            <a:avLst/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1061895" y="239295"/>
                            <a:ext cx="210335" cy="16376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B2C0C2" w14:textId="23DC8F72" w:rsidR="002B7D1A" w:rsidRPr="001C3833" w:rsidRDefault="00A00B19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4799A86B" w14:textId="77777777" w:rsidR="002B7D1A" w:rsidRPr="001C3833" w:rsidRDefault="002B7D1A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1004254" y="1622663"/>
                            <a:ext cx="348762" cy="3065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C4CD85E" w14:textId="03B7E22A" w:rsidR="002B7D1A" w:rsidRPr="001C3833" w:rsidRDefault="00A00B19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5B15758C" w14:textId="77777777" w:rsidR="002B7D1A" w:rsidRPr="001C3833" w:rsidRDefault="002B7D1A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2092341" y="239295"/>
                            <a:ext cx="189644" cy="19114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E50F662" w14:textId="311B3D22" w:rsidR="002B7D1A" w:rsidRPr="001C3833" w:rsidRDefault="00A00B19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2308D35D" w14:textId="77777777" w:rsidR="002B7D1A" w:rsidRPr="001C3833" w:rsidRDefault="002B7D1A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056079" y="1622663"/>
                            <a:ext cx="348762" cy="306561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BD00B00" w14:textId="3C098847" w:rsidR="002B7D1A" w:rsidRPr="001C3833" w:rsidRDefault="00A00B19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u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4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  <w:p w14:paraId="6742D76A" w14:textId="77777777" w:rsidR="002B7D1A" w:rsidRPr="001C3833" w:rsidRDefault="002B7D1A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3284027" y="658040"/>
                            <a:ext cx="234780" cy="17030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A08F0FE" w14:textId="640C2720" w:rsidR="002B7D1A" w:rsidRPr="001C3833" w:rsidRDefault="00A00B19" w:rsidP="002B7D1A">
                              <w:pPr>
                                <w:rPr>
                                  <w:rFonts w:eastAsiaTheme="minorEastAsia"/>
                                </w:rPr>
                              </w:pPr>
                              <m:oMathPara>
                                <m:oMath>
                                  <m:acc>
                                    <m:acc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42421" id="Group 27" o:spid="_x0000_s1026" style="position:absolute;margin-left:14.95pt;margin-top:6.15pt;width:473.8pt;height:282.35pt;z-index:251706368;mso-width-relative:margin;mso-height-relative:margin" coordsize="35518,204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7" type="#_x0000_t202" style="position:absolute;left:422;width:3488;height:3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" fillcolor="white [3201]" stroked="f" strokeweight=".5pt">
                  <v:textbox>
                    <w:txbxContent>
                      <w:p w14:paraId="4358B432" w14:textId="731895E7" w:rsidR="001C3833" w:rsidRPr="001C3833" w:rsidRDefault="00A00B19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  <w:p w14:paraId="113BC352" w14:textId="77777777" w:rsidR="001C3833" w:rsidRPr="001C3833" w:rsidRDefault="001C3833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2" o:spid="_x0000_s1028" type="#_x0000_t202" style="position:absolute;left:422;top:8615;width:3488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" fillcolor="white [3201]" stroked="f" strokeweight=".5pt">
                  <v:textbox>
                    <w:txbxContent>
                      <w:p w14:paraId="46A9084C" w14:textId="695D4F39" w:rsidR="001C3833" w:rsidRPr="001C3833" w:rsidRDefault="00A00B19" w:rsidP="001C3833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  <w:p w14:paraId="5DB01A35" w14:textId="77777777" w:rsidR="001C3833" w:rsidRPr="001C3833" w:rsidRDefault="001C3833" w:rsidP="001C3833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3" o:spid="_x0000_s1029" type="#_x0000_t202" style="position:absolute;top:17389;width:3487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" fillcolor="white [3201]" stroked="f" strokeweight=".5pt">
                  <v:textbox>
                    <w:txbxContent>
                      <w:p w14:paraId="15E44378" w14:textId="0C4BB1D1" w:rsidR="001C3833" w:rsidRPr="001C3833" w:rsidRDefault="00A00B19" w:rsidP="001C3833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oMath>
                        </m:oMathPara>
                      </w:p>
                      <w:p w14:paraId="70FD1C52" w14:textId="77777777" w:rsidR="001C3833" w:rsidRPr="001C3833" w:rsidRDefault="001C3833" w:rsidP="001C3833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oval id="Oval 4" o:spid="_x0000_s1030" style="position:absolute;left:9883;top:4439;width:3278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" filled="f" strokecolor="black [3213]" strokeweight="1pt">
                  <v:stroke joinstyle="miter"/>
                </v:oval>
                <v:oval id="Oval 5" o:spid="_x0000_s1031" style="position:absolute;left:9883;top:12368;width:3278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" filled="f" strokecolor="black [3213]" strokeweight="1pt">
                  <v:stroke joinstyle="miter"/>
                </v:oval>
                <v:oval id="Oval 6" o:spid="_x0000_s1032" style="position:absolute;left:20613;top:4399;width:3277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" filled="f" strokecolor="black [3213]" strokeweight="1pt">
                  <v:stroke joinstyle="miter"/>
                </v:oval>
                <v:oval id="Oval 7" o:spid="_x0000_s1033" style="position:absolute;left:20613;top:12368;width:3277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" filled="f" strokecolor="black [3213]" strokeweight="1pt">
                  <v:stroke joinstyle="miter"/>
                </v:oval>
                <v:oval id="Oval 8" o:spid="_x0000_s1034" style="position:absolute;left:32241;top:8351;width:3277;height:32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" filled="f" strokecolor="black [3213]" strokeweight="1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35" type="#_x0000_t32" style="position:absolute;left:3911;top:1902;width:6452;height:30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" strokecolor="black [3200]" strokeweight="1pt">
                  <v:stroke endarrow="block" joinstyle="miter"/>
                </v:shape>
                <v:shape id="Straight Arrow Connector 11" o:spid="_x0000_s1036" type="#_x0000_t32" style="position:absolute;left:3911;top:1902;width:6452;height:1094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2" o:spid="_x0000_s1037" type="#_x0000_t32" style="position:absolute;left:4545;top:6078;width:5338;height:396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" strokecolor="black [3200]" strokeweight="1pt">
                  <v:stroke endarrow="block" joinstyle="miter"/>
                </v:shape>
                <v:shape id="Straight Arrow Connector 13" o:spid="_x0000_s1038" type="#_x0000_t32" style="position:absolute;left:4704;top:10095;width:5179;height:39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4" o:spid="_x0000_s1039" type="#_x0000_t32" style="position:absolute;left:3487;top:15165;width:6876;height:391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" strokecolor="black [3200]" strokeweight="1pt">
                  <v:stroke endarrow="block" joinstyle="miter"/>
                </v:shape>
                <v:shape id="Straight Arrow Connector 15" o:spid="_x0000_s1040" type="#_x0000_t32" style="position:absolute;left:3382;top:7236;width:6981;height:1170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" strokecolor="black [3200]" strokeweight="1pt">
                  <v:stroke endarrow="block" joinstyle="miter"/>
                </v:shape>
                <v:shape id="Straight Arrow Connector 16" o:spid="_x0000_s1041" type="#_x0000_t32" style="position:absolute;left:13161;top:6037;width:7452;height: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" strokecolor="black [3200]" strokeweight="1pt">
                  <v:stroke endarrow="block" joinstyle="miter"/>
                </v:shape>
                <v:shape id="Straight Arrow Connector 17" o:spid="_x0000_s1042" type="#_x0000_t32" style="position:absolute;left:13160;top:14006;width:74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8" o:spid="_x0000_s1043" type="#_x0000_t32" style="position:absolute;left:13160;top:6078;width:7453;height:792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" strokecolor="black [3200]" strokeweight="1pt">
                  <v:stroke endarrow="block" joinstyle="miter"/>
                </v:shape>
                <v:shape id="Straight Arrow Connector 19" o:spid="_x0000_s1044" type="#_x0000_t32" style="position:absolute;left:13160;top:6037;width:7453;height:79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" strokecolor="black [3200]" strokeweight="1pt">
                  <v:stroke endarrow="block" joinstyle="miter"/>
                </v:shape>
                <v:shape id="Straight Arrow Connector 20" o:spid="_x0000_s1045" type="#_x0000_t32" style="position:absolute;left:23890;top:6037;width:8351;height:395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" strokecolor="black [3200]" strokeweight="1pt">
                  <v:stroke endarrow="block" joinstyle="miter"/>
                </v:shape>
                <v:shape id="Straight Arrow Connector 21" o:spid="_x0000_s1046" type="#_x0000_t32" style="position:absolute;left:23890;top:9989;width:8351;height:401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" strokecolor="black [3200]" strokeweight="1pt">
                  <v:stroke endarrow="block" joinstyle="miter"/>
                </v:shape>
                <v:shape id="Text Box 22" o:spid="_x0000_s1047" type="#_x0000_t202" style="position:absolute;left:10618;top:2392;width:2104;height:1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" fillcolor="white [3201]" stroked="f" strokeweight=".5pt">
                  <v:textbox>
                    <w:txbxContent>
                      <w:p w14:paraId="3FB2C0C2" w14:textId="23DC8F72" w:rsidR="002B7D1A" w:rsidRPr="001C3833" w:rsidRDefault="00A00B19" w:rsidP="002B7D1A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  <w:p w14:paraId="4799A86B" w14:textId="77777777" w:rsidR="002B7D1A" w:rsidRPr="001C3833" w:rsidRDefault="002B7D1A" w:rsidP="002B7D1A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23" o:spid="_x0000_s1048" type="#_x0000_t202" style="position:absolute;left:10042;top:16226;width:3488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" fillcolor="white [3201]" stroked="f" strokeweight=".5pt">
                  <v:textbox>
                    <w:txbxContent>
                      <w:p w14:paraId="6C4CD85E" w14:textId="03B7E22A" w:rsidR="002B7D1A" w:rsidRPr="001C3833" w:rsidRDefault="00A00B19" w:rsidP="002B7D1A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  <w:p w14:paraId="5B15758C" w14:textId="77777777" w:rsidR="002B7D1A" w:rsidRPr="001C3833" w:rsidRDefault="002B7D1A" w:rsidP="002B7D1A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24" o:spid="_x0000_s1049" type="#_x0000_t202" style="position:absolute;left:20923;top:2392;width:1896;height:19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" fillcolor="white [3201]" stroked="f" strokeweight=".5pt">
                  <v:textbox>
                    <w:txbxContent>
                      <w:p w14:paraId="1E50F662" w14:textId="311B3D22" w:rsidR="002B7D1A" w:rsidRPr="001C3833" w:rsidRDefault="00A00B19" w:rsidP="002B7D1A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oMath>
                        </m:oMathPara>
                      </w:p>
                      <w:p w14:paraId="2308D35D" w14:textId="77777777" w:rsidR="002B7D1A" w:rsidRPr="001C3833" w:rsidRDefault="002B7D1A" w:rsidP="002B7D1A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25" o:spid="_x0000_s1050" type="#_x0000_t202" style="position:absolute;left:20560;top:16226;width:3488;height:30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" fillcolor="white [3201]" stroked="f" strokeweight=".5pt">
                  <v:textbox>
                    <w:txbxContent>
                      <w:p w14:paraId="2BD00B00" w14:textId="3C098847" w:rsidR="002B7D1A" w:rsidRPr="001C3833" w:rsidRDefault="00A00B19" w:rsidP="002B7D1A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sub>
                            </m:sSub>
                          </m:oMath>
                        </m:oMathPara>
                      </w:p>
                      <w:p w14:paraId="6742D76A" w14:textId="77777777" w:rsidR="002B7D1A" w:rsidRPr="001C3833" w:rsidRDefault="002B7D1A" w:rsidP="002B7D1A">
                        <w:pPr>
                          <w:rPr>
                            <w:rFonts w:eastAsiaTheme="minorEastAsia"/>
                          </w:rPr>
                        </w:pPr>
                      </w:p>
                    </w:txbxContent>
                  </v:textbox>
                </v:shape>
                <v:shape id="Text Box 26" o:spid="_x0000_s1051" type="#_x0000_t202" style="position:absolute;left:32840;top:6580;width:2348;height:17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" fillcolor="white [3201]" stroked="f" strokeweight=".5pt">
                  <v:textbox>
                    <w:txbxContent>
                      <w:p w14:paraId="5A08F0FE" w14:textId="640C2720" w:rsidR="002B7D1A" w:rsidRPr="001C3833" w:rsidRDefault="00A00B19" w:rsidP="002B7D1A">
                        <w:pPr>
                          <w:rPr>
                            <w:rFonts w:eastAsiaTheme="minorEastAsia"/>
                          </w:rPr>
                        </w:pPr>
                        <m:oMathPara>
                          <m:oMath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y</m:t>
                                </m:r>
                              </m:e>
                            </m:acc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14:paraId="42C95785" w14:textId="7B680CDC" w:rsidR="002B7D1A" w:rsidRDefault="00F02E48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2B98ED8" wp14:editId="0231FA7F">
                <wp:simplePos x="0" y="0"/>
                <wp:positionH relativeFrom="column">
                  <wp:posOffset>1092142</wp:posOffset>
                </wp:positionH>
                <wp:positionV relativeFrom="paragraph">
                  <wp:posOffset>5335</wp:posOffset>
                </wp:positionV>
                <wp:extent cx="342677" cy="347634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F0D4D0" w14:textId="09BD5ED3" w:rsidR="00F02E48" w:rsidRPr="00F02E48" w:rsidRDefault="00A00B19" w:rsidP="00F02E48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1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B98ED8" id="Text Box 9" o:spid="_x0000_s1052" type="#_x0000_t202" style="position:absolute;margin-left:86pt;margin-top:.4pt;width:27pt;height:27.3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" filled="f" stroked="f" strokeweight=".5pt">
                <v:textbox>
                  <w:txbxContent>
                    <w:p w14:paraId="04F0D4D0" w14:textId="09BD5ED3" w:rsidR="00F02E48" w:rsidRPr="00F02E48" w:rsidRDefault="00A00B19" w:rsidP="00F02E48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51802CC3" w14:textId="041F1C68" w:rsidR="002B7D1A" w:rsidRDefault="002B7D1A" w:rsidP="001C3833"/>
    <w:p w14:paraId="2DB7F2AA" w14:textId="46F21379" w:rsidR="002B7D1A" w:rsidRDefault="007D5535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CAB3C86" wp14:editId="01226F9A">
                <wp:simplePos x="0" y="0"/>
                <wp:positionH relativeFrom="column">
                  <wp:posOffset>4647013</wp:posOffset>
                </wp:positionH>
                <wp:positionV relativeFrom="paragraph">
                  <wp:posOffset>284363</wp:posOffset>
                </wp:positionV>
                <wp:extent cx="342677" cy="347634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EB95BF" w14:textId="03200BB6" w:rsidR="007D5535" w:rsidRPr="00F02E48" w:rsidRDefault="00A00B19" w:rsidP="007D5535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3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B3C86" id="Text Box 37" o:spid="_x0000_s1053" type="#_x0000_t202" style="position:absolute;margin-left:365.9pt;margin-top:22.4pt;width:27pt;height:27.3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" filled="f" stroked="f" strokeweight=".5pt">
                <v:textbox>
                  <w:txbxContent>
                    <w:p w14:paraId="79EB95BF" w14:textId="03200BB6" w:rsidR="007D5535" w:rsidRPr="00F02E48" w:rsidRDefault="00A00B19" w:rsidP="007D5535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3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D3E22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B5F467C" wp14:editId="3F401CFE">
                <wp:simplePos x="0" y="0"/>
                <wp:positionH relativeFrom="column">
                  <wp:posOffset>2699426</wp:posOffset>
                </wp:positionH>
                <wp:positionV relativeFrom="paragraph">
                  <wp:posOffset>2227</wp:posOffset>
                </wp:positionV>
                <wp:extent cx="342677" cy="347634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4F2E53" w14:textId="789F58AA" w:rsidR="00DD3E22" w:rsidRPr="00F02E48" w:rsidRDefault="00A00B19" w:rsidP="00DD3E22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1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2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5F467C" id="Text Box 33" o:spid="_x0000_s1054" type="#_x0000_t202" style="position:absolute;margin-left:212.55pt;margin-top:.2pt;width:27pt;height:27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" filled="f" stroked="f" strokeweight=".5pt">
                <v:textbox>
                  <w:txbxContent>
                    <w:p w14:paraId="6D4F2E53" w14:textId="789F58AA" w:rsidR="00DD3E22" w:rsidRPr="00F02E48" w:rsidRDefault="00A00B19" w:rsidP="00DD3E22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2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967581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87F4A6E" wp14:editId="4E4FDFB1">
                <wp:simplePos x="0" y="0"/>
                <wp:positionH relativeFrom="column">
                  <wp:posOffset>1143660</wp:posOffset>
                </wp:positionH>
                <wp:positionV relativeFrom="paragraph">
                  <wp:posOffset>2740</wp:posOffset>
                </wp:positionV>
                <wp:extent cx="342677" cy="347634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929C1B" w14:textId="4EFE8660" w:rsidR="00C75FBF" w:rsidRPr="00F02E48" w:rsidRDefault="00A00B19" w:rsidP="00C75FBF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1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F4A6E" id="Text Box 30" o:spid="_x0000_s1055" type="#_x0000_t202" style="position:absolute;margin-left:90.05pt;margin-top:.2pt;width:27pt;height:27.3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" filled="f" stroked="f" strokeweight=".5pt">
                <v:textbox>
                  <w:txbxContent>
                    <w:p w14:paraId="6C929C1B" w14:textId="4EFE8660" w:rsidR="00C75FBF" w:rsidRPr="00F02E48" w:rsidRDefault="00A00B19" w:rsidP="00C75FBF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670EE40F" w14:textId="0AAD8CCD" w:rsidR="002B7D1A" w:rsidRDefault="007D5535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D8B7364" wp14:editId="65C520ED">
                <wp:simplePos x="0" y="0"/>
                <wp:positionH relativeFrom="column">
                  <wp:posOffset>2740396</wp:posOffset>
                </wp:positionH>
                <wp:positionV relativeFrom="paragraph">
                  <wp:posOffset>201647</wp:posOffset>
                </wp:positionV>
                <wp:extent cx="342677" cy="347634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1DFA9" w14:textId="31F19E67" w:rsidR="00DD3E22" w:rsidRPr="00F02E48" w:rsidRDefault="00A00B19" w:rsidP="00DD3E22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1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2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B7364" id="Text Box 34" o:spid="_x0000_s1056" type="#_x0000_t202" style="position:absolute;margin-left:215.8pt;margin-top:15.9pt;width:27pt;height:27.3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" filled="f" stroked="f" strokeweight=".5pt">
                <v:textbox>
                  <w:txbxContent>
                    <w:p w14:paraId="2811DFA9" w14:textId="31F19E67" w:rsidR="00DD3E22" w:rsidRPr="00F02E48" w:rsidRDefault="00A00B19" w:rsidP="00DD3E22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1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2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02E48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113CA6E" wp14:editId="64114FF0">
                <wp:simplePos x="0" y="0"/>
                <wp:positionH relativeFrom="column">
                  <wp:posOffset>893825</wp:posOffset>
                </wp:positionH>
                <wp:positionV relativeFrom="paragraph">
                  <wp:posOffset>278422</wp:posOffset>
                </wp:positionV>
                <wp:extent cx="342677" cy="347634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3C610B" w14:textId="493AFD87" w:rsidR="00F02E48" w:rsidRPr="00F02E48" w:rsidRDefault="00A00B19" w:rsidP="00F02E48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3CA6E" id="Text Box 28" o:spid="_x0000_s1057" type="#_x0000_t202" style="position:absolute;margin-left:70.4pt;margin-top:21.9pt;width:27pt;height:27.3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" filled="f" stroked="f" strokeweight=".5pt">
                <v:textbox>
                  <w:txbxContent>
                    <w:p w14:paraId="043C610B" w14:textId="493AFD87" w:rsidR="00F02E48" w:rsidRPr="00F02E48" w:rsidRDefault="00A00B19" w:rsidP="00F02E48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5FB34200" w14:textId="1C4D0C42" w:rsidR="002B7D1A" w:rsidRDefault="002B7D1A" w:rsidP="001C3833"/>
    <w:p w14:paraId="100276BB" w14:textId="4274DBB7" w:rsidR="002B7D1A" w:rsidRDefault="00967581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7F1F8EB" wp14:editId="4973F4A5">
                <wp:simplePos x="0" y="0"/>
                <wp:positionH relativeFrom="column">
                  <wp:posOffset>971369</wp:posOffset>
                </wp:positionH>
                <wp:positionV relativeFrom="paragraph">
                  <wp:posOffset>267050</wp:posOffset>
                </wp:positionV>
                <wp:extent cx="342677" cy="347634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F663AD" w14:textId="45A44288" w:rsidR="00967581" w:rsidRPr="00F02E48" w:rsidRDefault="00A00B19" w:rsidP="00967581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1F8EB" id="Text Box 31" o:spid="_x0000_s1058" type="#_x0000_t202" style="position:absolute;margin-left:76.5pt;margin-top:21.05pt;width:27pt;height:27.3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" filled="f" stroked="f" strokeweight=".5pt">
                <v:textbox>
                  <w:txbxContent>
                    <w:p w14:paraId="33F663AD" w14:textId="45A44288" w:rsidR="00967581" w:rsidRPr="00F02E48" w:rsidRDefault="00A00B19" w:rsidP="00967581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7102ED78" w14:textId="4FE1D622" w:rsidR="002B7D1A" w:rsidRDefault="007D5535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1501587" wp14:editId="55FABCC2">
                <wp:simplePos x="0" y="0"/>
                <wp:positionH relativeFrom="column">
                  <wp:posOffset>4729983</wp:posOffset>
                </wp:positionH>
                <wp:positionV relativeFrom="paragraph">
                  <wp:posOffset>285469</wp:posOffset>
                </wp:positionV>
                <wp:extent cx="342677" cy="347634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7D8A75" w14:textId="38585386" w:rsidR="007D5535" w:rsidRPr="00F02E48" w:rsidRDefault="00A00B19" w:rsidP="007D5535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3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501587" id="Text Box 38" o:spid="_x0000_s1059" type="#_x0000_t202" style="position:absolute;margin-left:372.45pt;margin-top:22.5pt;width:27pt;height:27.3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" filled="f" stroked="f" strokeweight=".5pt">
                <v:textbox>
                  <w:txbxContent>
                    <w:p w14:paraId="597D8A75" w14:textId="38585386" w:rsidR="007D5535" w:rsidRPr="00F02E48" w:rsidRDefault="00A00B19" w:rsidP="007D5535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3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D3E22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6E2AFEFC" wp14:editId="4D41E3F8">
                <wp:simplePos x="0" y="0"/>
                <wp:positionH relativeFrom="column">
                  <wp:posOffset>2384697</wp:posOffset>
                </wp:positionH>
                <wp:positionV relativeFrom="paragraph">
                  <wp:posOffset>6029</wp:posOffset>
                </wp:positionV>
                <wp:extent cx="342677" cy="347634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877D17" w14:textId="08D240CB" w:rsidR="00DD3E22" w:rsidRPr="00F02E48" w:rsidRDefault="00A00B19" w:rsidP="00DD3E22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2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AFEFC" id="Text Box 35" o:spid="_x0000_s1060" type="#_x0000_t202" style="position:absolute;margin-left:187.75pt;margin-top:.45pt;width:27pt;height:27.35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" filled="f" stroked="f" strokeweight=".5pt">
                <v:textbox>
                  <w:txbxContent>
                    <w:p w14:paraId="7D877D17" w14:textId="08D240CB" w:rsidR="00DD3E22" w:rsidRPr="00F02E48" w:rsidRDefault="00A00B19" w:rsidP="00DD3E22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2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5B88136" w14:textId="3F7FAF89" w:rsidR="00F02E48" w:rsidRDefault="00B44197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8105930" wp14:editId="34B97DD6">
                <wp:simplePos x="0" y="0"/>
                <wp:positionH relativeFrom="column">
                  <wp:posOffset>2847488</wp:posOffset>
                </wp:positionH>
                <wp:positionV relativeFrom="paragraph">
                  <wp:posOffset>231164</wp:posOffset>
                </wp:positionV>
                <wp:extent cx="342677" cy="347634"/>
                <wp:effectExtent l="0" t="0" r="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C67392" w14:textId="11991463" w:rsidR="00B44197" w:rsidRPr="00F02E48" w:rsidRDefault="00A00B19" w:rsidP="00B44197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2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2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105930" id="Text Box 36" o:spid="_x0000_s1061" type="#_x0000_t202" style="position:absolute;margin-left:224.2pt;margin-top:18.2pt;width:27pt;height:27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" filled="f" stroked="f" strokeweight=".5pt">
                <v:textbox>
                  <w:txbxContent>
                    <w:p w14:paraId="4CC67392" w14:textId="11991463" w:rsidR="00B44197" w:rsidRPr="00F02E48" w:rsidRDefault="00A00B19" w:rsidP="00B44197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2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2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43B697DD" w14:textId="2B5BD0DB" w:rsidR="00F02E48" w:rsidRDefault="00F02E48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592800B" wp14:editId="33A4805E">
                <wp:simplePos x="0" y="0"/>
                <wp:positionH relativeFrom="column">
                  <wp:posOffset>692348</wp:posOffset>
                </wp:positionH>
                <wp:positionV relativeFrom="paragraph">
                  <wp:posOffset>170864</wp:posOffset>
                </wp:positionV>
                <wp:extent cx="342677" cy="347634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AE542F" w14:textId="5104D3D3" w:rsidR="00F02E48" w:rsidRPr="00F02E48" w:rsidRDefault="00A00B19" w:rsidP="00F02E48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31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2800B" id="Text Box 29" o:spid="_x0000_s1062" type="#_x0000_t202" style="position:absolute;margin-left:54.5pt;margin-top:13.45pt;width:27pt;height:27.3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" filled="f" stroked="f" strokeweight=".5pt">
                <v:textbox>
                  <w:txbxContent>
                    <w:p w14:paraId="3BAE542F" w14:textId="5104D3D3" w:rsidR="00F02E48" w:rsidRPr="00F02E48" w:rsidRDefault="00A00B19" w:rsidP="00F02E48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6D3B9201" w14:textId="65655B8D" w:rsidR="00F02E48" w:rsidRDefault="00967581" w:rsidP="001C3833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6EBBFFB4" wp14:editId="08A769A1">
                <wp:simplePos x="0" y="0"/>
                <wp:positionH relativeFrom="column">
                  <wp:posOffset>1493990</wp:posOffset>
                </wp:positionH>
                <wp:positionV relativeFrom="paragraph">
                  <wp:posOffset>75145</wp:posOffset>
                </wp:positionV>
                <wp:extent cx="342677" cy="347634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677" cy="3476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C342BA" w14:textId="07262B81" w:rsidR="00967581" w:rsidRPr="00F02E48" w:rsidRDefault="00A00B19" w:rsidP="00967581">
                            <w:pPr>
                              <w:rPr>
                                <w:rFonts w:eastAsiaTheme="minorEastAsia"/>
                                <w:sz w:val="18"/>
                                <w:szCs w:val="18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8"/>
                                        <w:szCs w:val="18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3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8"/>
                                        <w:szCs w:val="18"/>
                                      </w:rPr>
                                      <m:t>(1)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BFFB4" id="Text Box 32" o:spid="_x0000_s1063" type="#_x0000_t202" style="position:absolute;margin-left:117.65pt;margin-top:5.9pt;width:27pt;height:27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" filled="f" stroked="f" strokeweight=".5pt">
                <v:textbox>
                  <w:txbxContent>
                    <w:p w14:paraId="0DC342BA" w14:textId="07262B81" w:rsidR="00967581" w:rsidRPr="00F02E48" w:rsidRDefault="00A00B19" w:rsidP="00967581">
                      <w:pPr>
                        <w:rPr>
                          <w:rFonts w:eastAsiaTheme="minorEastAsia"/>
                          <w:sz w:val="18"/>
                          <w:szCs w:val="18"/>
                        </w:rPr>
                      </w:pPr>
                      <m:oMathPara>
                        <m:oMath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3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(1)</m:t>
                              </m:r>
                            </m:sup>
                          </m:sSub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0B8525CF" w14:textId="5781A27B" w:rsidR="00F02E48" w:rsidRDefault="00F02E48" w:rsidP="001C3833"/>
    <w:p w14:paraId="23433149" w14:textId="2A8D23CA" w:rsidR="00F02E48" w:rsidRDefault="00F02E48" w:rsidP="001C3833"/>
    <w:p w14:paraId="03A2CFA2" w14:textId="77777777" w:rsidR="00F02E48" w:rsidRDefault="00F02E48" w:rsidP="001C3833"/>
    <w:p w14:paraId="32432AAE" w14:textId="129C2B66" w:rsidR="002B7D1A" w:rsidRDefault="002B7D1A" w:rsidP="002B7D1A">
      <w:pPr>
        <w:rPr>
          <w:rFonts w:eastAsiaTheme="minorEastAsia"/>
        </w:rPr>
      </w:pPr>
      <w:r>
        <w:t xml:space="preserve">First, we will define the func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with ReLU activation functions, and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with identity function.</w:t>
      </w:r>
      <w:r w:rsidR="009237F6">
        <w:rPr>
          <w:rFonts w:eastAsiaTheme="minorEastAsia"/>
        </w:rPr>
        <w:t xml:space="preserve"> All the weights are 1.</w:t>
      </w:r>
    </w:p>
    <w:p w14:paraId="0C39A38D" w14:textId="6409626F" w:rsidR="005008D0" w:rsidRDefault="005008D0" w:rsidP="002B7D1A">
      <w:pPr>
        <w:rPr>
          <w:rFonts w:eastAsiaTheme="minorEastAsia"/>
          <w:rtl/>
        </w:rPr>
      </w:pPr>
      <w:r>
        <w:rPr>
          <w:rFonts w:eastAsiaTheme="minorEastAsia"/>
        </w:rPr>
        <w:t>The loss function is RSS.</w:t>
      </w:r>
    </w:p>
    <w:p w14:paraId="41443FF9" w14:textId="65C4F5A2" w:rsidR="002B7D1A" w:rsidRPr="002B7D1A" w:rsidRDefault="00A00B19" w:rsidP="002B7D1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1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1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(1)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14:paraId="5974BFF5" w14:textId="6A8A04EE" w:rsidR="002B7D1A" w:rsidRPr="002B7D1A" w:rsidRDefault="00A00B19" w:rsidP="002B7D1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1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1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(1)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</m:e>
              </m:d>
            </m:e>
          </m:func>
        </m:oMath>
      </m:oMathPara>
    </w:p>
    <w:p w14:paraId="76EAF2CF" w14:textId="55D9784D" w:rsidR="00EF7551" w:rsidRPr="009237F6" w:rsidRDefault="00A00B19" w:rsidP="00EF755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2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2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075C45EE" w14:textId="149A9F41" w:rsidR="009237F6" w:rsidRPr="009237F6" w:rsidRDefault="00A00B19" w:rsidP="009237F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2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+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(2)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func>
        </m:oMath>
      </m:oMathPara>
    </w:p>
    <w:p w14:paraId="3F67C9C4" w14:textId="0C168C86" w:rsidR="009237F6" w:rsidRPr="009237F6" w:rsidRDefault="00A00B19" w:rsidP="009237F6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(3)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 xml:space="preserve">+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(3)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</m:oMath>
      </m:oMathPara>
    </w:p>
    <w:p w14:paraId="01E4FB07" w14:textId="21A735B7" w:rsidR="005008D0" w:rsidRDefault="008C63C0" w:rsidP="00EF7551">
      <w:pPr>
        <w:rPr>
          <w:rFonts w:eastAsiaTheme="minorEastAsia"/>
        </w:rPr>
      </w:pPr>
      <w:r>
        <w:rPr>
          <w:rFonts w:eastAsiaTheme="minorEastAsia"/>
        </w:rPr>
        <w:t>In backpropagation, we want to derive the loss function w.r.t the weights.</w:t>
      </w:r>
    </w:p>
    <w:p w14:paraId="26C47CE8" w14:textId="19F1EF21" w:rsidR="004653FF" w:rsidRPr="004653FF" w:rsidRDefault="004653FF" w:rsidP="00EF7551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Loss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 xml:space="preserve">- 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nary>
        </m:oMath>
      </m:oMathPara>
    </w:p>
    <w:p w14:paraId="6A303DCD" w14:textId="0F81AB3C" w:rsidR="004653FF" w:rsidRPr="002B7D1A" w:rsidRDefault="00A00B19" w:rsidP="00EF755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1F3541C7" w14:textId="01D40277" w:rsidR="004653FF" w:rsidRPr="004653FF" w:rsidRDefault="00A00B19" w:rsidP="004653FF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4</m:t>
              </m:r>
            </m:sub>
          </m:sSub>
        </m:oMath>
      </m:oMathPara>
    </w:p>
    <w:p w14:paraId="2438B631" w14:textId="3216ADBC" w:rsidR="004653FF" w:rsidRPr="002B7D1A" w:rsidRDefault="00A00B19" w:rsidP="004653FF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5F18D007" w14:textId="479583FC" w:rsidR="004653FF" w:rsidRPr="002B7D1A" w:rsidRDefault="00A00B19" w:rsidP="004653FF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7D6D5324" w14:textId="5C742F28" w:rsidR="0023585D" w:rsidRPr="002B7D1A" w:rsidRDefault="00A00B19" w:rsidP="0023585D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DA5C411" w14:textId="4E7A8009" w:rsidR="0023585D" w:rsidRPr="002B7D1A" w:rsidRDefault="00A00B19" w:rsidP="0023585D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51CB80E6" w14:textId="342995F5" w:rsidR="004037BA" w:rsidRPr="004037BA" w:rsidRDefault="00A00B19" w:rsidP="004037BA">
      <w:pPr>
        <w:rPr>
          <w:rFonts w:eastAsiaTheme="minorEastAsia"/>
          <w:b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76D79B05" w14:textId="25FF8DA4" w:rsidR="004037BA" w:rsidRPr="002B7D1A" w:rsidRDefault="00A00B19" w:rsidP="004037BA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60007324" w14:textId="4580BD6C" w:rsidR="00883901" w:rsidRPr="002B7D1A" w:rsidRDefault="00A00B19" w:rsidP="0088390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16941FFB" w14:textId="56F45387" w:rsidR="00883901" w:rsidRPr="00CC08A4" w:rsidRDefault="00A00B19" w:rsidP="00883901">
      <w:pPr>
        <w:rPr>
          <w:rFonts w:eastAsiaTheme="minorEastAsia"/>
          <w:i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79E1F810" w14:textId="70117069" w:rsidR="00883901" w:rsidRPr="002B7D1A" w:rsidRDefault="00A00B19" w:rsidP="00883901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5BBCA537" w14:textId="290B7179" w:rsidR="00883901" w:rsidRPr="003353F3" w:rsidRDefault="00A00B19" w:rsidP="00883901">
      <w:pPr>
        <w:rPr>
          <w:rFonts w:eastAsiaTheme="minorEastAsia"/>
          <w:b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-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w:rPr>
              <w:rFonts w:ascii="Cambria Math" w:eastAsiaTheme="minorEastAsia" w:hAnsi="Cambria Math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</w:rPr>
                <m:t>(3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(2)</m:t>
              </m:r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16141AD6" w14:textId="1C56369F" w:rsidR="003353F3" w:rsidRDefault="003353F3" w:rsidP="00883901">
      <w:pPr>
        <w:rPr>
          <w:rFonts w:eastAsiaTheme="minorEastAsia"/>
          <w:b/>
          <w:bCs/>
        </w:rPr>
      </w:pPr>
    </w:p>
    <w:p w14:paraId="327A320D" w14:textId="319FB4CF" w:rsidR="003353F3" w:rsidRPr="002B7D1A" w:rsidRDefault="003353F3" w:rsidP="00883901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y=0</m:t>
          </m:r>
        </m:oMath>
      </m:oMathPara>
    </w:p>
    <w:p w14:paraId="5D2F937E" w14:textId="2E985BED" w:rsidR="007E1C56" w:rsidRPr="003353F3" w:rsidRDefault="00A00B19" w:rsidP="004037BA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 1*1+1*2+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2</m:t>
          </m:r>
        </m:oMath>
      </m:oMathPara>
    </w:p>
    <w:p w14:paraId="2EF5DE7C" w14:textId="1B9090B4" w:rsidR="003353F3" w:rsidRPr="002B7D1A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 1*1+1*2+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-1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2</m:t>
          </m:r>
        </m:oMath>
      </m:oMathPara>
    </w:p>
    <w:p w14:paraId="35F27FE5" w14:textId="11ACCF63" w:rsidR="003353F3" w:rsidRPr="003353F3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2*1+2*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4</m:t>
          </m:r>
        </m:oMath>
      </m:oMathPara>
    </w:p>
    <w:p w14:paraId="73A50DD0" w14:textId="52FB7F9A" w:rsidR="003353F3" w:rsidRPr="003353F3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2*1+2*1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4</m:t>
          </m:r>
        </m:oMath>
      </m:oMathPara>
    </w:p>
    <w:p w14:paraId="155B2877" w14:textId="00196249" w:rsidR="003353F3" w:rsidRPr="003353F3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acc>
          <m:r>
            <w:rPr>
              <w:rFonts w:ascii="Cambria Math" w:eastAsiaTheme="minorEastAsia" w:hAnsi="Cambria Math"/>
            </w:rPr>
            <m:t>=4*1+4*1=8</m:t>
          </m:r>
        </m:oMath>
      </m:oMathPara>
    </w:p>
    <w:p w14:paraId="68DC3F7E" w14:textId="77777777" w:rsidR="003353F3" w:rsidRPr="002B7D1A" w:rsidRDefault="003353F3" w:rsidP="003353F3">
      <w:pPr>
        <w:rPr>
          <w:rFonts w:eastAsiaTheme="minorEastAsia"/>
        </w:rPr>
      </w:pPr>
    </w:p>
    <w:p w14:paraId="219FCFA9" w14:textId="52FD6068" w:rsidR="003353F3" w:rsidRPr="002B7D1A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4=64</m:t>
          </m:r>
          <m:r>
            <m:rPr>
              <m:sty m:val="bi"/>
            </m:rP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0AEE44BD" w14:textId="17251ADF" w:rsidR="003353F3" w:rsidRPr="004653FF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4=64</m:t>
          </m:r>
          <m:r>
            <m:rPr>
              <m:sty m:val="bi"/>
            </m:rP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71CFBEEE" w14:textId="22668E58" w:rsidR="003353F3" w:rsidRPr="00F11756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=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32</m:t>
          </m:r>
        </m:oMath>
      </m:oMathPara>
    </w:p>
    <w:p w14:paraId="49DC9A1C" w14:textId="271BE943" w:rsidR="003353F3" w:rsidRPr="0033272B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32</m:t>
          </m:r>
        </m:oMath>
      </m:oMathPara>
    </w:p>
    <w:p w14:paraId="2F110282" w14:textId="29EDD9FC" w:rsidR="003353F3" w:rsidRPr="0033272B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32</m:t>
          </m:r>
        </m:oMath>
      </m:oMathPara>
    </w:p>
    <w:p w14:paraId="3A9A0301" w14:textId="04B805FA" w:rsidR="003353F3" w:rsidRPr="0033272B" w:rsidRDefault="00A00B19" w:rsidP="003353F3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-2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32</m:t>
          </m:r>
        </m:oMath>
      </m:oMathPara>
    </w:p>
    <w:p w14:paraId="417205AB" w14:textId="6B0349B9" w:rsidR="003353F3" w:rsidRPr="0033272B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 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=32</m:t>
          </m:r>
        </m:oMath>
      </m:oMathPara>
    </w:p>
    <w:p w14:paraId="4E5055D3" w14:textId="219F2325" w:rsidR="003353F3" w:rsidRPr="0061706A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64</m:t>
          </m:r>
        </m:oMath>
      </m:oMathPara>
    </w:p>
    <w:p w14:paraId="7AF95E49" w14:textId="6B65A4E1" w:rsidR="003353F3" w:rsidRPr="0061706A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1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 -32</m:t>
          </m:r>
        </m:oMath>
      </m:oMathPara>
    </w:p>
    <w:p w14:paraId="4BA3002B" w14:textId="00CF8FA0" w:rsidR="003353F3" w:rsidRPr="005039F9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 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=32</m:t>
          </m:r>
        </m:oMath>
      </m:oMathPara>
    </w:p>
    <w:p w14:paraId="474A4FF5" w14:textId="142F36A7" w:rsidR="003353F3" w:rsidRPr="005039F9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2=64</m:t>
          </m:r>
        </m:oMath>
      </m:oMathPara>
    </w:p>
    <w:p w14:paraId="08EA37C8" w14:textId="04522C58" w:rsidR="003353F3" w:rsidRPr="000A4DC9" w:rsidRDefault="00A00B19" w:rsidP="003353F3">
      <w:pPr>
        <w:rPr>
          <w:rFonts w:eastAsiaTheme="minorEastAsia"/>
          <w:bCs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Loss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2</m:t>
                  </m:r>
                </m:sub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bSup>
            </m:den>
          </m:f>
          <m:r>
            <w:rPr>
              <w:rFonts w:ascii="Cambria Math" w:eastAsiaTheme="minorEastAsia" w:hAnsi="Cambria Math"/>
            </w:rPr>
            <m:t xml:space="preserve">= </m:t>
          </m:r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1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- </m:t>
              </m:r>
              <m:acc>
                <m:acc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  <m:sup>
              <m:d>
                <m:dPr>
                  <m:ctrlPr>
                    <w:rPr>
                      <w:rFonts w:ascii="Cambria Math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Sup>
            <m:sSub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22</m:t>
              </m:r>
            </m:sub>
            <m:sup>
              <m:d>
                <m:d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-2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-8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= -32</m:t>
          </m:r>
        </m:oMath>
      </m:oMathPara>
    </w:p>
    <w:p w14:paraId="2D9CCE5A" w14:textId="77777777" w:rsidR="003353F3" w:rsidRPr="002B7D1A" w:rsidRDefault="003353F3" w:rsidP="003353F3">
      <w:pPr>
        <w:rPr>
          <w:rFonts w:eastAsiaTheme="minorEastAsia"/>
        </w:rPr>
      </w:pPr>
    </w:p>
    <w:p w14:paraId="42B82F28" w14:textId="1CBA22A8" w:rsidR="003353F3" w:rsidRDefault="00F623A7" w:rsidP="00F623A7">
      <w:pPr>
        <w:pStyle w:val="Heading1"/>
      </w:pPr>
      <w:r>
        <w:t>Question 2</w:t>
      </w:r>
    </w:p>
    <w:p w14:paraId="2BD036EA" w14:textId="62921331" w:rsidR="00F623A7" w:rsidRDefault="00F623A7" w:rsidP="00F623A7">
      <w:r>
        <w:t>Code attached in zip file.</w:t>
      </w:r>
    </w:p>
    <w:p w14:paraId="5394D104" w14:textId="0F236026" w:rsidR="00F701DE" w:rsidRDefault="00653563" w:rsidP="00653563">
      <w:r>
        <w:br w:type="page"/>
      </w:r>
    </w:p>
    <w:p w14:paraId="30988DF9" w14:textId="09C2D159" w:rsidR="00F623A7" w:rsidRPr="00F623A7" w:rsidRDefault="00F623A7" w:rsidP="00F623A7">
      <w:pPr>
        <w:pStyle w:val="Heading1"/>
      </w:pPr>
      <w:r>
        <w:lastRenderedPageBreak/>
        <w:t>Question 3</w:t>
      </w:r>
    </w:p>
    <w:p w14:paraId="7965155E" w14:textId="3F9A2191" w:rsidR="00EE2BB0" w:rsidRDefault="00F701DE" w:rsidP="004E5534">
      <w:pPr>
        <w:rPr>
          <w:rFonts w:eastAsiaTheme="minorEastAsia"/>
        </w:rPr>
      </w:pPr>
      <w:r>
        <w:rPr>
          <w:rFonts w:eastAsiaTheme="minorEastAsia"/>
        </w:rPr>
        <w:t xml:space="preserve">Given a set of points in general positions in the plane </w:t>
      </w:r>
      <m:oMath>
        <m:r>
          <w:rPr>
            <w:rFonts w:ascii="Cambria Math" w:hAnsi="Cambria Math"/>
          </w:rPr>
          <m:t>{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w:rPr>
            <w:rFonts w:ascii="Cambria Math" w:hAnsi="Cambria Math"/>
          </w:rPr>
          <m:t xml:space="preserve"> ), · · · ,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 xml:space="preserve">)} </m:t>
        </m:r>
      </m:oMath>
      <w:r>
        <w:rPr>
          <w:rFonts w:eastAsiaTheme="minorEastAsia"/>
        </w:rPr>
        <w:t xml:space="preserve">, and a real vector </w:t>
      </w:r>
      <m:oMath>
        <m:r>
          <w:rPr>
            <w:rFonts w:ascii="Cambria Math" w:eastAsiaTheme="minorEastAsia" w:hAnsi="Cambria Math"/>
          </w:rPr>
          <m:t>Y=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 w:rsidR="004E5534">
        <w:rPr>
          <w:rFonts w:eastAsiaTheme="minorEastAsia"/>
        </w:rPr>
        <w:t>.</w:t>
      </w:r>
    </w:p>
    <w:p w14:paraId="05D19B5F" w14:textId="7E359C1B" w:rsidR="004E5534" w:rsidRDefault="004E5534" w:rsidP="007A5397">
      <w:pPr>
        <w:rPr>
          <w:rFonts w:eastAsiaTheme="minorEastAsia"/>
        </w:rPr>
      </w:pPr>
      <w:r>
        <w:rPr>
          <w:rFonts w:eastAsiaTheme="minorEastAsia"/>
        </w:rPr>
        <w:t xml:space="preserve">Fitting X to Y is as regressions problem. Basically, we want a neural network that for each </w:t>
      </w:r>
      <m:oMath>
        <m:r>
          <w:rPr>
            <w:rFonts w:ascii="Cambria Math" w:eastAsiaTheme="minorEastAsia" w:hAnsi="Cambria Math"/>
          </w:rPr>
          <m:t>{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 will fit a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00020D">
        <w:rPr>
          <w:rFonts w:eastAsiaTheme="minorEastAsia"/>
        </w:rPr>
        <w:t xml:space="preserve"> so that </w:t>
      </w:r>
      <m:oMath>
        <m:r>
          <w:rPr>
            <w:rFonts w:ascii="Cambria Math" w:eastAsiaTheme="minorEastAsia" w:hAnsi="Cambria Math"/>
          </w:rPr>
          <m:t>y-</m:t>
        </m:r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&lt;ϵ</m:t>
        </m:r>
      </m:oMath>
      <w:r w:rsidR="0000020D">
        <w:rPr>
          <w:rFonts w:eastAsiaTheme="minorEastAsia"/>
        </w:rPr>
        <w:t>.</w:t>
      </w:r>
    </w:p>
    <w:p w14:paraId="00BB60B0" w14:textId="11C558E2" w:rsidR="00C64005" w:rsidRDefault="007A5397" w:rsidP="004E5534">
      <w:pPr>
        <w:rPr>
          <w:rFonts w:eastAsiaTheme="minorEastAsia"/>
        </w:rPr>
      </w:pPr>
      <w:r>
        <w:rPr>
          <w:rFonts w:eastAsiaTheme="minorEastAsia"/>
        </w:rPr>
        <w:t>We will build a network with input layer that consists of 3 neurons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 b</m:t>
        </m:r>
      </m:oMath>
      <w:r>
        <w:rPr>
          <w:rFonts w:eastAsiaTheme="minorEastAsia"/>
        </w:rPr>
        <w:t>)</w:t>
      </w:r>
      <w:r w:rsidR="00D71120">
        <w:rPr>
          <w:rFonts w:eastAsiaTheme="minorEastAsia"/>
        </w:rPr>
        <w:t xml:space="preserve">, we need </w:t>
      </w:r>
      <m:oMath>
        <m:r>
          <w:rPr>
            <w:rFonts w:ascii="Cambria Math" w:eastAsiaTheme="minorEastAsia" w:hAnsi="Cambria Math"/>
          </w:rPr>
          <m:t>2</m:t>
        </m:r>
        <m:r>
          <w:rPr>
            <w:rFonts w:ascii="Cambria Math" w:eastAsiaTheme="minorEastAsia" w:hAnsi="Cambria Math"/>
          </w:rPr>
          <m:t>(N)</m:t>
        </m:r>
      </m:oMath>
      <w:r w:rsidR="00D71120">
        <w:rPr>
          <w:rFonts w:eastAsiaTheme="minorEastAsia"/>
        </w:rPr>
        <w:t xml:space="preserve"> neurons in the</w:t>
      </w:r>
      <w:r>
        <w:rPr>
          <w:rFonts w:eastAsiaTheme="minorEastAsia"/>
        </w:rPr>
        <w:t xml:space="preserve"> hidden layer</w:t>
      </w:r>
      <w:r w:rsidR="00D71120">
        <w:rPr>
          <w:rFonts w:eastAsiaTheme="minorEastAsia"/>
        </w:rPr>
        <w:t xml:space="preserve">. Each </w:t>
      </w:r>
      <w:r w:rsidR="00C64005">
        <w:rPr>
          <w:rFonts w:eastAsiaTheme="minorEastAsia"/>
        </w:rPr>
        <w:t>tower</w:t>
      </w:r>
      <w:r w:rsidR="00D71120">
        <w:rPr>
          <w:rFonts w:eastAsiaTheme="minorEastAsia"/>
        </w:rPr>
        <w:t xml:space="preserve"> can be</w:t>
      </w:r>
      <w:r w:rsidR="00C64005">
        <w:rPr>
          <w:rFonts w:eastAsiaTheme="minorEastAsia"/>
        </w:rPr>
        <w:t xml:space="preserve"> modeled by subtracting two step functions. Each step function can be represented by a single neuron in the hidden layer.</w:t>
      </w:r>
    </w:p>
    <w:p w14:paraId="36E98F57" w14:textId="7F673C3E" w:rsidR="007A5397" w:rsidRDefault="007A5397" w:rsidP="007A5397">
      <w:pPr>
        <w:rPr>
          <w:rFonts w:eastAsiaTheme="minorEastAsia"/>
        </w:rPr>
      </w:pPr>
      <w:r>
        <w:rPr>
          <w:rFonts w:eastAsiaTheme="minorEastAsia"/>
        </w:rPr>
        <w:t xml:space="preserve">We build the neurons in the following way: for two points </w:t>
      </w:r>
      <m:oMath>
        <m:r>
          <w:rPr>
            <w:rFonts w:ascii="Cambria Math" w:eastAsiaTheme="minorEastAsia" w:hAnsi="Cambria Math"/>
          </w:rPr>
          <m:t>{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>, the line connecting them will be:</w:t>
      </w:r>
    </w:p>
    <w:p w14:paraId="367F1FF1" w14:textId="1A7249AC" w:rsidR="007A5397" w:rsidRDefault="002C5887" w:rsidP="007A5397">
      <w:p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b=0</m:t>
        </m:r>
      </m:oMath>
      <w:r>
        <w:rPr>
          <w:rFonts w:eastAsiaTheme="minorEastAsia"/>
        </w:rPr>
        <w:t xml:space="preserve">. Because of the general position, we know </w:t>
      </w:r>
      <w:r w:rsidR="008629C2">
        <w:rPr>
          <w:rFonts w:eastAsiaTheme="minorEastAsia"/>
        </w:rPr>
        <w:t>this</w:t>
      </w:r>
      <w:r>
        <w:rPr>
          <w:rFonts w:eastAsiaTheme="minorEastAsia"/>
        </w:rPr>
        <w:t xml:space="preserve"> line will capture only two points.</w:t>
      </w:r>
    </w:p>
    <w:p w14:paraId="1896A177" w14:textId="44B182BC" w:rsidR="002C5887" w:rsidRDefault="002C5887" w:rsidP="007A5397">
      <w:pPr>
        <w:rPr>
          <w:rFonts w:eastAsiaTheme="minorEastAsia"/>
        </w:rPr>
      </w:pPr>
      <w:r>
        <w:rPr>
          <w:rFonts w:eastAsiaTheme="minorEastAsia"/>
        </w:rPr>
        <w:t xml:space="preserve">For each line, we will create two parallels, with space of </w:t>
      </w:r>
      <m:oMath>
        <m:r>
          <w:rPr>
            <w:rFonts w:ascii="Cambria Math" w:eastAsiaTheme="minorEastAsia" w:hAnsi="Cambria Math"/>
          </w:rPr>
          <m:t>±ϵ</m:t>
        </m:r>
      </m:oMath>
      <w:r>
        <w:rPr>
          <w:rFonts w:eastAsiaTheme="minorEastAsia"/>
        </w:rPr>
        <w:t>:</w:t>
      </w:r>
    </w:p>
    <w:p w14:paraId="11D8950B" w14:textId="5AE111E2" w:rsidR="008629C2" w:rsidRDefault="002C5887" w:rsidP="008629C2">
      <w:pPr>
        <w:rPr>
          <w:rFonts w:eastAsiaTheme="minorEastAsia"/>
        </w:rPr>
      </w:pP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+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=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b</m:t>
        </m:r>
        <m:r>
          <w:rPr>
            <w:rFonts w:ascii="Cambria Math" w:eastAsiaTheme="minorEastAsia" w:hAnsi="Cambria Math"/>
          </w:rPr>
          <m:t>+ϵ</m:t>
        </m:r>
        <m:r>
          <w:rPr>
            <w:rFonts w:ascii="Cambria Math" w:eastAsiaTheme="minorEastAsia" w:hAnsi="Cambria Math"/>
          </w:rPr>
          <m:t>=0</m:t>
        </m:r>
        <m:r>
          <w:rPr>
            <w:rFonts w:ascii="Cambria Math" w:eastAsiaTheme="minorEastAsia" w:hAnsi="Cambria Math"/>
          </w:rPr>
          <m:t xml:space="preserve">;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-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=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,i</m:t>
            </m:r>
          </m:sub>
          <m:sup>
            <m:r>
              <w:rPr>
                <w:rFonts w:ascii="Cambria Math" w:eastAsiaTheme="minorEastAsia" w:hAnsi="Cambria Math"/>
              </w:rPr>
              <m:t>1</m:t>
            </m:r>
          </m:sup>
        </m:sSubSup>
        <m:r>
          <w:rPr>
            <w:rFonts w:ascii="Cambria Math" w:eastAsiaTheme="minorEastAsia" w:hAnsi="Cambria Math"/>
          </w:rPr>
          <m:t>*b</m:t>
        </m:r>
        <m:r>
          <w:rPr>
            <w:rFonts w:ascii="Cambria Math" w:eastAsiaTheme="minorEastAsia" w:hAnsi="Cambria Math"/>
          </w:rPr>
          <m:t>-</m:t>
        </m:r>
        <m:r>
          <w:rPr>
            <w:rFonts w:ascii="Cambria Math" w:eastAsiaTheme="minorEastAsia" w:hAnsi="Cambria Math"/>
          </w:rPr>
          <m:t>ϵ=0</m:t>
        </m:r>
      </m:oMath>
      <w:r>
        <w:rPr>
          <w:rFonts w:eastAsiaTheme="minorEastAsia"/>
        </w:rPr>
        <w:t>, so that the only two points in the s</w:t>
      </w:r>
      <w:r w:rsidR="008629C2">
        <w:rPr>
          <w:rFonts w:eastAsiaTheme="minorEastAsia"/>
        </w:rPr>
        <w:t>trip</w:t>
      </w:r>
      <w:r>
        <w:rPr>
          <w:rFonts w:eastAsiaTheme="minorEastAsia"/>
        </w:rPr>
        <w:t xml:space="preserve"> between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+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  <m:r>
          <w:rPr>
            <w:rFonts w:ascii="Cambria Math" w:eastAsiaTheme="minorEastAsia" w:hAnsi="Cambria Math"/>
          </w:rPr>
          <m:t xml:space="preserve">, 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-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  <w:r>
        <w:rPr>
          <w:rFonts w:eastAsiaTheme="minorEastAsia"/>
        </w:rPr>
        <w:t xml:space="preserve"> a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8629C2">
        <w:rPr>
          <w:rFonts w:eastAsiaTheme="minorEastAsia"/>
        </w:rPr>
        <w:t xml:space="preserve">. Each of these lines is a linear combination, and therefore can be represented by a single neuron: one neuron for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+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  <w:r w:rsidR="008629C2">
        <w:rPr>
          <w:rFonts w:eastAsiaTheme="minorEastAsia"/>
        </w:rPr>
        <w:t xml:space="preserve"> and another for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-</m:t>
            </m:r>
          </m:sub>
          <m:sup>
            <m:r>
              <w:rPr>
                <w:rFonts w:ascii="Cambria Math" w:eastAsiaTheme="minorEastAsia" w:hAnsi="Cambria Math"/>
              </w:rPr>
              <m:t>i</m:t>
            </m:r>
          </m:sup>
        </m:sSubSup>
      </m:oMath>
      <w:r w:rsidR="008629C2">
        <w:rPr>
          <w:rFonts w:eastAsiaTheme="minorEastAsia"/>
        </w:rPr>
        <w:t>.</w:t>
      </w:r>
    </w:p>
    <w:p w14:paraId="6D3870FD" w14:textId="3E7316F3" w:rsidR="008629C2" w:rsidRDefault="008629C2" w:rsidP="008629C2">
      <w:pPr>
        <w:rPr>
          <w:rFonts w:eastAsiaTheme="minorEastAsia"/>
        </w:rPr>
      </w:pPr>
      <w:r>
        <w:rPr>
          <w:rFonts w:eastAsiaTheme="minorEastAsia"/>
        </w:rPr>
        <w:t xml:space="preserve">We have a finite number of points, so we can do this process for each set of points in the input matrix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>.</w:t>
      </w:r>
    </w:p>
    <w:p w14:paraId="60443B85" w14:textId="2E86A9CB" w:rsidR="00344FA5" w:rsidRDefault="00344FA5" w:rsidP="008629C2">
      <w:pPr>
        <w:rPr>
          <w:rFonts w:eastAsiaTheme="minorEastAsia"/>
        </w:rPr>
      </w:pPr>
      <w:r>
        <w:rPr>
          <w:rFonts w:eastAsiaTheme="minorEastAsia"/>
        </w:rPr>
        <w:t>Using the activation step function, we define:</w:t>
      </w:r>
    </w:p>
    <w:p w14:paraId="27FD919C" w14:textId="3A6CFC11" w:rsidR="00344FA5" w:rsidRPr="00344FA5" w:rsidRDefault="00344FA5" w:rsidP="008629C2">
      <w:pPr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= -1 ;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b-ϵ</m:t>
                  </m:r>
                  <m:r>
                    <w:rPr>
                      <w:rFonts w:ascii="Cambria Math" w:eastAsiaTheme="minorEastAsia" w:hAnsi="Cambria Math"/>
                    </w:rPr>
                    <m:t>&gt;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>=0 ;  otherwise</m:t>
                  </m:r>
                </m:e>
              </m:eqArr>
            </m:e>
          </m:d>
        </m:oMath>
      </m:oMathPara>
    </w:p>
    <w:p w14:paraId="179568DD" w14:textId="1DB81415" w:rsidR="00344FA5" w:rsidRPr="00344FA5" w:rsidRDefault="00344FA5" w:rsidP="00344FA5">
      <w:pPr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 xml:space="preserve">= </m:t>
                  </m:r>
                  <m:r>
                    <w:rPr>
                      <w:rFonts w:ascii="Cambria Math" w:eastAsiaTheme="minorEastAsia" w:hAnsi="Cambria Math"/>
                    </w:rPr>
                    <m:t>1</m:t>
                  </m:r>
                  <m:r>
                    <w:rPr>
                      <w:rFonts w:ascii="Cambria Math" w:eastAsiaTheme="minorEastAsia" w:hAnsi="Cambria Math"/>
                    </w:rPr>
                    <m:t xml:space="preserve"> ; 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,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*b</m:t>
                  </m:r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w:rPr>
                      <w:rFonts w:ascii="Cambria Math" w:eastAsiaTheme="minorEastAsia" w:hAnsi="Cambria Math"/>
                    </w:rPr>
                    <m:t>ϵ&gt;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sub>
                  </m:sSub>
                  <m:r>
                    <w:rPr>
                      <w:rFonts w:ascii="Cambria Math" w:eastAsiaTheme="minorEastAsia" w:hAnsi="Cambria Math"/>
                    </w:rPr>
                    <m:t>=0 ;  otherwise</m:t>
                  </m:r>
                </m:e>
              </m:eqArr>
            </m:e>
          </m:d>
        </m:oMath>
      </m:oMathPara>
    </w:p>
    <w:p w14:paraId="34700098" w14:textId="6C235023" w:rsidR="008629C2" w:rsidRDefault="00344FA5" w:rsidP="008629C2">
      <w:pPr>
        <w:rPr>
          <w:rFonts w:eastAsiaTheme="minorEastAsia"/>
        </w:rPr>
      </w:pPr>
      <w:r>
        <w:rPr>
          <w:rFonts w:eastAsiaTheme="minorEastAsia"/>
        </w:rPr>
        <w:t xml:space="preserve">So that if the sum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1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2</m:t>
            </m:r>
          </m:sub>
        </m:sSub>
      </m:oMath>
      <w:r>
        <w:rPr>
          <w:rFonts w:eastAsiaTheme="minorEastAsia"/>
        </w:rPr>
        <w:t xml:space="preserve"> is 0 for all the points out of the strip, and 1 for all the points </w:t>
      </w:r>
      <w:r w:rsidR="00FD1329">
        <w:rPr>
          <w:rFonts w:eastAsiaTheme="minorEastAsia"/>
        </w:rPr>
        <w:t>inside the strip (like we did in class).</w:t>
      </w:r>
    </w:p>
    <w:p w14:paraId="4E49CDBE" w14:textId="77777777" w:rsidR="00FD1329" w:rsidRPr="00FD1329" w:rsidRDefault="00FD1329" w:rsidP="008629C2">
      <w:pPr>
        <w:rPr>
          <w:rFonts w:eastAsiaTheme="minorEastAsia"/>
        </w:rPr>
      </w:pPr>
      <w:r>
        <w:rPr>
          <w:rFonts w:eastAsiaTheme="minorEastAsia"/>
        </w:rPr>
        <w:t xml:space="preserve">From the hidden layer to the output layer, which consists of a single neuron, we will define: </w:t>
      </w:r>
    </w:p>
    <w:p w14:paraId="21C6404F" w14:textId="3F8E6470" w:rsidR="00FD1329" w:rsidRPr="00FD1329" w:rsidRDefault="00FD1329" w:rsidP="008629C2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i-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i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54AFE644" w14:textId="7A06371F" w:rsidR="00FD1329" w:rsidRDefault="00FD1329" w:rsidP="008629C2">
      <w:pPr>
        <w:rPr>
          <w:rFonts w:eastAsiaTheme="minorEastAsia"/>
        </w:rPr>
      </w:pPr>
      <w:r>
        <w:rPr>
          <w:rFonts w:eastAsiaTheme="minorEastAsia"/>
        </w:rPr>
        <w:t xml:space="preserve">Because there are only two strips containing eac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 xml:space="preserve">i </m:t>
            </m:r>
          </m:sub>
        </m:sSub>
      </m:oMath>
      <w:r>
        <w:rPr>
          <w:rFonts w:eastAsiaTheme="minorEastAsia"/>
        </w:rPr>
        <w:t>we will get the equation:</w:t>
      </w:r>
      <w:r w:rsidR="00861219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-1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 w:rsidR="00861219">
        <w:rPr>
          <w:rFonts w:eastAsiaTheme="minorEastAsia"/>
        </w:rPr>
        <w:t>.</w:t>
      </w:r>
    </w:p>
    <w:p w14:paraId="5B7D8989" w14:textId="35A2C251" w:rsidR="00334310" w:rsidRDefault="00334310" w:rsidP="008629C2">
      <w:pPr>
        <w:rPr>
          <w:rFonts w:eastAsiaTheme="minorEastAsia"/>
        </w:rPr>
      </w:pPr>
      <w:r>
        <w:rPr>
          <w:rFonts w:eastAsiaTheme="minorEastAsia"/>
        </w:rPr>
        <w:t xml:space="preserve">We do this process for each input.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>
        <w:rPr>
          <w:rFonts w:eastAsiaTheme="minorEastAsia"/>
        </w:rPr>
        <w:t xml:space="preserve"> we will use the line connecting them.</w:t>
      </w:r>
    </w:p>
    <w:p w14:paraId="40055BEB" w14:textId="53F062E3" w:rsidR="00334310" w:rsidRDefault="00334310" w:rsidP="008629C2">
      <w:pPr>
        <w:rPr>
          <w:rFonts w:eastAsiaTheme="minorEastAsia"/>
        </w:rPr>
      </w:pPr>
      <w:r>
        <w:rPr>
          <w:rFonts w:eastAsiaTheme="minorEastAsia"/>
        </w:rPr>
        <w:t xml:space="preserve">Because the all th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are known, we get a matrix of N*N which looks:</w:t>
      </w:r>
    </w:p>
    <w:p w14:paraId="480E8737" w14:textId="55BDCECD" w:rsidR="00334310" w:rsidRPr="00334310" w:rsidRDefault="00334310" w:rsidP="008629C2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0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...+0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num>
                <m:den>
                  <m:eqArr>
                    <m:eqArr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eastAsiaTheme="minorEastAsia" w:hAnsi="Cambria Math"/>
                        </w:rPr>
                        <m:t>0*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+…+0*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…</m:t>
                      </m:r>
                    </m:e>
                  </m:eqArr>
                </m:den>
              </m:f>
            </m:e>
          </m:d>
        </m:oMath>
      </m:oMathPara>
    </w:p>
    <w:p w14:paraId="6DB3793F" w14:textId="0F6C55FB" w:rsidR="00334310" w:rsidRPr="002C5887" w:rsidRDefault="00334310" w:rsidP="008629C2">
      <w:pPr>
        <w:rPr>
          <w:rFonts w:eastAsiaTheme="minorEastAsia"/>
        </w:rPr>
      </w:pPr>
      <w:r>
        <w:rPr>
          <w:rFonts w:eastAsiaTheme="minorEastAsia"/>
        </w:rPr>
        <w:lastRenderedPageBreak/>
        <w:t>This matrix needs to be of full dimension to support N equations.</w:t>
      </w:r>
    </w:p>
    <w:p w14:paraId="31BBDF0B" w14:textId="53887E37" w:rsidR="00F623A7" w:rsidRDefault="00F623A7" w:rsidP="00F623A7">
      <w:pPr>
        <w:pStyle w:val="Heading1"/>
      </w:pPr>
      <w:r>
        <w:t>Question 4</w:t>
      </w:r>
    </w:p>
    <w:p w14:paraId="4A9A4C6A" w14:textId="77777777" w:rsidR="003F1449" w:rsidRDefault="003F1449" w:rsidP="003F1449">
      <w:r>
        <w:t>Code attached in zip file.</w:t>
      </w:r>
    </w:p>
    <w:p w14:paraId="365EDC8C" w14:textId="39F04FA4" w:rsidR="00F623A7" w:rsidRPr="00F623A7" w:rsidRDefault="00F623A7" w:rsidP="00F623A7"/>
    <w:p w14:paraId="08B1B350" w14:textId="77777777" w:rsidR="004653FF" w:rsidRPr="002B7D1A" w:rsidRDefault="004653FF" w:rsidP="004653FF">
      <w:pPr>
        <w:rPr>
          <w:rFonts w:eastAsiaTheme="minorEastAsia"/>
        </w:rPr>
      </w:pPr>
    </w:p>
    <w:p w14:paraId="47CA8AA4" w14:textId="77777777" w:rsidR="002B7D1A" w:rsidRPr="002B7D1A" w:rsidRDefault="002B7D1A" w:rsidP="002B7D1A">
      <w:pPr>
        <w:rPr>
          <w:rFonts w:eastAsiaTheme="minorEastAsia"/>
        </w:rPr>
      </w:pPr>
    </w:p>
    <w:sectPr w:rsidR="002B7D1A" w:rsidRPr="002B7D1A" w:rsidSect="00DA23AA">
      <w:headerReference w:type="default" r:id="rId6"/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3D5CC" w14:textId="77777777" w:rsidR="00A00B19" w:rsidRDefault="00A00B19" w:rsidP="00F727D0">
      <w:pPr>
        <w:spacing w:after="0" w:line="240" w:lineRule="auto"/>
      </w:pPr>
      <w:r>
        <w:separator/>
      </w:r>
    </w:p>
  </w:endnote>
  <w:endnote w:type="continuationSeparator" w:id="0">
    <w:p w14:paraId="1561A5B8" w14:textId="77777777" w:rsidR="00A00B19" w:rsidRDefault="00A00B19" w:rsidP="00F727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1745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23F473" w14:textId="4D62E7F8" w:rsidR="00F727D0" w:rsidRDefault="00F727D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082E9" w14:textId="77777777" w:rsidR="00F727D0" w:rsidRDefault="00F727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3FF9C" w14:textId="77777777" w:rsidR="00A00B19" w:rsidRDefault="00A00B19" w:rsidP="00F727D0">
      <w:pPr>
        <w:spacing w:after="0" w:line="240" w:lineRule="auto"/>
      </w:pPr>
      <w:r>
        <w:separator/>
      </w:r>
    </w:p>
  </w:footnote>
  <w:footnote w:type="continuationSeparator" w:id="0">
    <w:p w14:paraId="3D569842" w14:textId="77777777" w:rsidR="00A00B19" w:rsidRDefault="00A00B19" w:rsidP="00F727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E8B84" w14:textId="3A739056" w:rsidR="00F727D0" w:rsidRDefault="00F727D0">
    <w:pPr>
      <w:pStyle w:val="Header"/>
    </w:pPr>
    <w:r>
      <w:t xml:space="preserve">Dor Zazon </w:t>
    </w:r>
    <w:r w:rsidR="00F623A7" w:rsidRPr="00F623A7">
      <w:t>312237803</w:t>
    </w:r>
    <w:r w:rsidR="00F623A7">
      <w:tab/>
      <w:t>Deep Learning Course</w:t>
    </w:r>
    <w:r w:rsidR="00F623A7">
      <w:tab/>
      <w:t>Exercise 1</w:t>
    </w:r>
  </w:p>
  <w:p w14:paraId="5B1790C5" w14:textId="034FB75B" w:rsidR="00F727D0" w:rsidRDefault="00F727D0">
    <w:pPr>
      <w:pStyle w:val="Header"/>
    </w:pPr>
    <w:r>
      <w:t>Tal Cordova 203868187</w:t>
    </w:r>
  </w:p>
  <w:p w14:paraId="56EF468C" w14:textId="77777777" w:rsidR="00F727D0" w:rsidRDefault="00F727D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sDQ2NTczMzC3sDBV0lEKTi0uzszPAykwrAUAaa05hiwAAAA="/>
  </w:docVars>
  <w:rsids>
    <w:rsidRoot w:val="001C3833"/>
    <w:rsid w:val="0000020D"/>
    <w:rsid w:val="00082A41"/>
    <w:rsid w:val="000A4DC9"/>
    <w:rsid w:val="00160021"/>
    <w:rsid w:val="001B3A0E"/>
    <w:rsid w:val="001C3833"/>
    <w:rsid w:val="0023585D"/>
    <w:rsid w:val="0026638C"/>
    <w:rsid w:val="002B7D1A"/>
    <w:rsid w:val="002C5887"/>
    <w:rsid w:val="00327DDC"/>
    <w:rsid w:val="003307A6"/>
    <w:rsid w:val="0033272B"/>
    <w:rsid w:val="00334310"/>
    <w:rsid w:val="003353F3"/>
    <w:rsid w:val="00344FA5"/>
    <w:rsid w:val="003B2E01"/>
    <w:rsid w:val="003F1449"/>
    <w:rsid w:val="004037BA"/>
    <w:rsid w:val="0045646D"/>
    <w:rsid w:val="004572F9"/>
    <w:rsid w:val="004653FF"/>
    <w:rsid w:val="004A084F"/>
    <w:rsid w:val="004E5534"/>
    <w:rsid w:val="005008D0"/>
    <w:rsid w:val="005039F9"/>
    <w:rsid w:val="00513B29"/>
    <w:rsid w:val="005264A4"/>
    <w:rsid w:val="00546BC3"/>
    <w:rsid w:val="0061706A"/>
    <w:rsid w:val="00653563"/>
    <w:rsid w:val="0067792A"/>
    <w:rsid w:val="007A5397"/>
    <w:rsid w:val="007B42C2"/>
    <w:rsid w:val="007D5535"/>
    <w:rsid w:val="007E1C56"/>
    <w:rsid w:val="00807131"/>
    <w:rsid w:val="00820F85"/>
    <w:rsid w:val="00861219"/>
    <w:rsid w:val="008629C2"/>
    <w:rsid w:val="00883901"/>
    <w:rsid w:val="008C63C0"/>
    <w:rsid w:val="008E609C"/>
    <w:rsid w:val="009237F6"/>
    <w:rsid w:val="00967581"/>
    <w:rsid w:val="009E16A1"/>
    <w:rsid w:val="009F79B6"/>
    <w:rsid w:val="00A00B19"/>
    <w:rsid w:val="00A04D7C"/>
    <w:rsid w:val="00A80EE7"/>
    <w:rsid w:val="00A85283"/>
    <w:rsid w:val="00B15438"/>
    <w:rsid w:val="00B35BB3"/>
    <w:rsid w:val="00B44197"/>
    <w:rsid w:val="00BA40B7"/>
    <w:rsid w:val="00BA7A61"/>
    <w:rsid w:val="00BB02C6"/>
    <w:rsid w:val="00BB609D"/>
    <w:rsid w:val="00BC26CA"/>
    <w:rsid w:val="00BE65CB"/>
    <w:rsid w:val="00C64005"/>
    <w:rsid w:val="00C75FBF"/>
    <w:rsid w:val="00CC08A4"/>
    <w:rsid w:val="00CE0ACB"/>
    <w:rsid w:val="00D006F3"/>
    <w:rsid w:val="00D3371B"/>
    <w:rsid w:val="00D71120"/>
    <w:rsid w:val="00D83AC0"/>
    <w:rsid w:val="00DA23AA"/>
    <w:rsid w:val="00DD1DF7"/>
    <w:rsid w:val="00DD3E22"/>
    <w:rsid w:val="00E96544"/>
    <w:rsid w:val="00EB7A31"/>
    <w:rsid w:val="00EE2BB0"/>
    <w:rsid w:val="00EE49DB"/>
    <w:rsid w:val="00EF7551"/>
    <w:rsid w:val="00F02E48"/>
    <w:rsid w:val="00F11756"/>
    <w:rsid w:val="00F623A7"/>
    <w:rsid w:val="00F701DE"/>
    <w:rsid w:val="00F727D0"/>
    <w:rsid w:val="00F76033"/>
    <w:rsid w:val="00F7757A"/>
    <w:rsid w:val="00FD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A3594"/>
  <w15:chartTrackingRefBased/>
  <w15:docId w15:val="{D6E183DA-C362-4035-8D4D-497FAB41A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449"/>
  </w:style>
  <w:style w:type="paragraph" w:styleId="Heading1">
    <w:name w:val="heading 1"/>
    <w:basedOn w:val="Normal"/>
    <w:next w:val="Normal"/>
    <w:link w:val="Heading1Char"/>
    <w:uiPriority w:val="9"/>
    <w:qFormat/>
    <w:rsid w:val="001C38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8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8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38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C3833"/>
    <w:rPr>
      <w:color w:val="808080"/>
    </w:rPr>
  </w:style>
  <w:style w:type="table" w:styleId="TableGrid">
    <w:name w:val="Table Grid"/>
    <w:basedOn w:val="TableNormal"/>
    <w:uiPriority w:val="39"/>
    <w:rsid w:val="00500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727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7D0"/>
  </w:style>
  <w:style w:type="paragraph" w:styleId="Footer">
    <w:name w:val="footer"/>
    <w:basedOn w:val="Normal"/>
    <w:link w:val="FooterChar"/>
    <w:uiPriority w:val="99"/>
    <w:unhideWhenUsed/>
    <w:rsid w:val="00F727D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9</TotalTime>
  <Pages>6</Pages>
  <Words>1322</Words>
  <Characters>753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 cordova</dc:creator>
  <cp:keywords/>
  <dc:description/>
  <cp:lastModifiedBy>tal cordova</cp:lastModifiedBy>
  <cp:revision>45</cp:revision>
  <dcterms:created xsi:type="dcterms:W3CDTF">2021-11-07T11:26:00Z</dcterms:created>
  <dcterms:modified xsi:type="dcterms:W3CDTF">2021-11-20T14:24:00Z</dcterms:modified>
</cp:coreProperties>
</file>